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Data Scientist Internship Position</w:t>
      </w:r>
    </w:p>
    <w:bookmarkEnd w:id="20"/>
    <w:p>
      <w:pPr>
        <w:pStyle w:val="BodyText"/>
      </w:pPr>
      <w:r>
        <w:t xml:space="preserve">Dear Hiring Manager,</w:t>
      </w:r>
    </w:p>
    <w:p>
      <w:pPr>
        <w:pStyle w:val="BodyText"/>
      </w:pPr>
      <w:r>
        <w:t xml:space="preserve">It is with profound enthusiasm that I submit my Internship Application Letter for the Data Scientist Intern position at your esteemed organization in Lima, Peru. As a final-year Computer Science student at the Pontificia Universidad Católica del Perú (PUCP) with specialized coursework in machine learning and statistical modeling, I have meticulously prepared to contribute meaningfully to your team's data-driven initiatives within Peru Lima's rapidly evolving tech ecosystem. This opportunity represents not merely an internship, but a strategic alignment of my academic rigor, technical capabilities, and deep commitment to leveraging data science for tangible impact in South America’s most dynamic urban center.</w:t>
      </w:r>
    </w:p>
    <w:p>
      <w:pPr>
        <w:pStyle w:val="BodyText"/>
      </w:pPr>
      <w:r>
        <w:t xml:space="preserve">My fascination with data science began during undergraduate research on agricultural yield prediction models for Peruvian smallholder farmers—a project that revealed how contextualized data solutions could transform livelihoods in regions like the Andean highlands. This experience crystallized my understanding that effective Data Scientist work requires more than technical proficiency; it demands cultural intelligence, local problem awareness, and ethical responsibility. In my most recent academic endeavor at PUCP's AI Research Lab, I developed a predictive analytics model using Python (Scikit-learn, TensorFlow) to optimize water distribution in Lima's drought-prone districts. By analyzing 10+ years of municipal climate data and satellite imagery through GIS integration, our team reduced predicted water shortage inaccuracies by 34%—a result directly applicable to Peru Lima’s critical infrastructure challenges. This project underscored my ability to translate complex data into actionable insights for real-world urban environments.</w:t>
      </w:r>
    </w:p>
    <w:p>
      <w:pPr>
        <w:pStyle w:val="BodyText"/>
      </w:pPr>
      <w:r>
        <w:t xml:space="preserve">What particularly excites me about this internship opportunity is your organization's pioneering work in sustainable urban development within Peru Lima. I've followed your recent initiative, "Lima Data Smart City," which utilizes IoT sensor networks to manage traffic flow and pollution—precisely the type of mission-driven project where my skills in time-series analysis and geospatial data processing could create immediate value. Unlike generic internships, yours appears designed to immerse interns in Peru's unique urban data landscape, where challenges like informal settlement mapping (comprising 30% of Lima's population) require innovative approaches beyond standard textbook solutions. My fluency in Spanish (native) and English (C1 proficiency), combined with my familiarity with Peruvian datasets from the Instituto Nacional de Estadística e Informática (INEI), positions me to immediately contribute while respecting local data governance norms.</w:t>
      </w:r>
    </w:p>
    <w:p>
      <w:pPr>
        <w:pStyle w:val="BodyText"/>
      </w:pPr>
      <w:r>
        <w:t xml:space="preserve">My technical toolkit aligns precisely with your stated requirements. I possess advanced skills in:</w:t>
      </w:r>
    </w:p>
    <w:p>
      <w:pPr>
        <w:numPr>
          <w:ilvl w:val="0"/>
          <w:numId w:val="1001"/>
        </w:numPr>
        <w:pStyle w:val="Compact"/>
      </w:pPr>
      <w:r>
        <w:rPr>
          <w:bCs/>
          <w:b/>
        </w:rPr>
        <w:t xml:space="preserve">Programming:</w:t>
      </w:r>
      <w:r>
        <w:t xml:space="preserve"> </w:t>
      </w:r>
      <w:r>
        <w:t xml:space="preserve">Python (Pandas, NumPy), R, SQL (PostgreSQL)</w:t>
      </w:r>
    </w:p>
    <w:p>
      <w:pPr>
        <w:numPr>
          <w:ilvl w:val="0"/>
          <w:numId w:val="1001"/>
        </w:numPr>
        <w:pStyle w:val="Compact"/>
      </w:pPr>
      <w:r>
        <w:rPr>
          <w:bCs/>
          <w:b/>
        </w:rPr>
        <w:t xml:space="preserve">Machine Learning:</w:t>
      </w:r>
      <w:r>
        <w:t xml:space="preserve"> </w:t>
      </w:r>
      <w:r>
        <w:t xml:space="preserve">Regression modeling, NLP for social sentiment analysis (tested with Peruvian Twitter data during pandemic health response projects)</w:t>
      </w:r>
    </w:p>
    <w:p>
      <w:pPr>
        <w:numPr>
          <w:ilvl w:val="0"/>
          <w:numId w:val="1001"/>
        </w:numPr>
        <w:pStyle w:val="Compact"/>
      </w:pPr>
      <w:r>
        <w:rPr>
          <w:bCs/>
          <w:b/>
        </w:rPr>
        <w:t xml:space="preserve">Data Visualization:</w:t>
      </w:r>
      <w:r>
        <w:t xml:space="preserve"> </w:t>
      </w:r>
      <w:r>
        <w:t xml:space="preserve">Tableau, Matplotlib, Seaborn</w:t>
      </w:r>
    </w:p>
    <w:p>
      <w:pPr>
        <w:numPr>
          <w:ilvl w:val="0"/>
          <w:numId w:val="1001"/>
        </w:numPr>
        <w:pStyle w:val="Compact"/>
      </w:pPr>
      <w:r>
        <w:rPr>
          <w:bCs/>
          <w:b/>
        </w:rPr>
        <w:t xml:space="preserve">Ethical Frameworks:</w:t>
      </w:r>
      <w:r>
        <w:t xml:space="preserve"> </w:t>
      </w:r>
      <w:r>
        <w:t xml:space="preserve">Certified in Data Ethics (Peru Data Governance Initiative 2023)</w:t>
      </w:r>
    </w:p>
    <w:p>
      <w:pPr>
        <w:pStyle w:val="FirstParagraph"/>
      </w:pPr>
      <w:r>
        <w:t xml:space="preserve">I've also proactively engaged with Lima's data science community to deepen my local understanding. I volunteered as a data analyst for "Data Literacy for All" – a non-profit training informal sector vendors in financial literacy through basic data tools. This project required adapting technical concepts to diverse audiences in Miraflores and Barranco, honing my ability to communicate complex insights simply—a skill I recognize as vital when collaborating with non-technical stakeholders across Peru Lima's public and private sectors.</w:t>
      </w:r>
    </w:p>
    <w:p>
      <w:pPr>
        <w:pStyle w:val="BodyText"/>
      </w:pPr>
      <w:r>
        <w:t xml:space="preserve">Why should your organization choose me for this Data Scientist internship? First, I don't view this as a temporary role but as the foundation of my professional journey in Latin America. Having lived in Lima since age 12, I understand its rhythm: the vibrant street markets where data insights could optimize vendor inventory, the coastal fog that disrupts sensor networks (a challenge we solved in my water distribution project), and the cultural importance of community input—critical when building models affecting 10 million residents. Second, my academic work consistently emphasizes context-aware analytics. For example, during a semester abroad at Universidad de Lima, I collaborated on a project analyzing tourism patterns using mobile data to help small businesses in historic districts adapt to post-pandemic recovery—a case study directly relevant to your cultural heritage preservation efforts.</w:t>
      </w:r>
    </w:p>
    <w:p>
      <w:pPr>
        <w:pStyle w:val="BodyText"/>
      </w:pPr>
      <w:r>
        <w:t xml:space="preserve">I am particularly drawn to your organization's emphasis on "data for social good" within Peru Lima. As someone who has witnessed how data gaps perpetuate inequality (e.g., lack of formalized census data for peri-urban communities), I'm committed to using this internship to develop solutions that serve all Limeners—not just the urban elite. My proposal to integrate satellite imagery with mobile phone anonymized location data for public health interventions in Villa El Salvador—currently being refined through PUCP's partnership with the Ministry of Health—demonstrates my proactive approach. I believe this aligns perfectly with your team's mission to build inclusive smart city infrastructure.</w:t>
      </w:r>
    </w:p>
    <w:p>
      <w:pPr>
        <w:pStyle w:val="BodyText"/>
      </w:pPr>
      <w:r>
        <w:t xml:space="preserve">Peru Lima is experiencing a data science renaissance, with startups like Tink and established firms investing heavily in local talent. I am eager to contribute to this growth while learning from experts who understand how Peruvian context shapes data opportunities—such as the unique challenges of processing mixed-language datasets (Spanish-Quechua) or respecting Andean community knowledge systems. This internship represents the ideal bridge between academic theory and on-the-ground application in a city where data can transform everything from traffic congestion to disaster response.</w:t>
      </w:r>
    </w:p>
    <w:p>
      <w:pPr>
        <w:pStyle w:val="BodyText"/>
      </w:pPr>
      <w:r>
        <w:t xml:space="preserve">As I conclude this Internship Application Letter, I wish to reiterate my profound respect for your organization's work and my unwavering commitment to contributing ethically and effectively as your Data Scientist intern. My resume details additional projects, including a predictive model for Peru's fisheries sector that reduced bycatch reporting delays by 40%. I am available immediately for an interview at your convenience and welcome the opportunity to discuss how my skills in data strategy, technical execution, and deep cultural understanding can support your team's objectives in Peru Lima.</w:t>
      </w:r>
    </w:p>
    <w:p>
      <w:pPr>
        <w:pStyle w:val="BodyText"/>
      </w:pPr>
      <w:r>
        <w:t xml:space="preserve">Thank you for considering my application. I look forward to the possibility of contributing to your innovative work within one of South America's most exciting cities.</w:t>
      </w:r>
    </w:p>
    <w:p>
      <w:pPr>
        <w:pStyle w:val="BodyText"/>
      </w:pPr>
      <w:r>
        <w:t xml:space="preserve">Sincerely,</w:t>
      </w:r>
    </w:p>
    <w:bookmarkStart w:id="21" w:name="ana-sofia-mendoza"/>
    <w:p>
      <w:pPr>
        <w:pStyle w:val="Heading3"/>
      </w:pPr>
      <w:r>
        <w:t xml:space="preserve">Ana Sofia Mendoza</w:t>
      </w:r>
    </w:p>
    <w:p>
      <w:pPr>
        <w:pStyle w:val="FirstParagraph"/>
      </w:pPr>
      <w:r>
        <w:t xml:space="preserve">Computer Science Student | Pontificia Universidad Católica del Perú</w:t>
      </w:r>
      <w:r>
        <w:br/>
      </w:r>
      <w:r>
        <w:t xml:space="preserve">Phone: +51 987 654 321 | Email: ana.mendoza@pucp.edu.pe</w:t>
      </w:r>
    </w:p>
    <w:p>
      <w:pPr>
        <w:pStyle w:val="BodyText"/>
      </w:pPr>
      <w:r>
        <w:t xml:space="preserve">"Data without context is noise. Data with context is the fu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Peru Lima</dc:title>
  <dc:creator/>
  <dc:language>en</dc:language>
  <cp:keywords/>
  <dcterms:created xsi:type="dcterms:W3CDTF">2026-07-13T13:03:16Z</dcterms:created>
  <dcterms:modified xsi:type="dcterms:W3CDTF">2026-07-13T13:03:16Z</dcterms:modified>
</cp:coreProperties>
</file>

<file path=docProps/custom.xml><?xml version="1.0" encoding="utf-8"?>
<Properties xmlns="http://schemas.openxmlformats.org/officeDocument/2006/custom-properties" xmlns:vt="http://schemas.openxmlformats.org/officeDocument/2006/docPropsVTypes"/>
</file>